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1FC2" w:rsidRDefault="008C64E9">
      <w:pPr>
        <w:pStyle w:val="Title"/>
      </w:pPr>
      <w:r>
        <w:t>Codebook for final3</w:t>
      </w:r>
    </w:p>
    <w:p w:rsidR="009A1FC2" w:rsidRDefault="008C64E9">
      <w:pPr>
        <w:pStyle w:val="Subtitle"/>
      </w:pPr>
      <w:r>
        <w:t>Autogenerated data summary from dataMaid</w:t>
      </w:r>
    </w:p>
    <w:p w:rsidR="009A1FC2" w:rsidRDefault="008C64E9">
      <w:pPr>
        <w:pStyle w:val="Date"/>
      </w:pPr>
      <w:r>
        <w:t>2018-04-22 18:51:03</w:t>
      </w:r>
    </w:p>
    <w:p w:rsidR="009A1FC2" w:rsidRDefault="008C64E9">
      <w:pPr>
        <w:pStyle w:val="Heading1"/>
      </w:pPr>
      <w:bookmarkStart w:id="0" w:name="data-report-overview"/>
      <w:bookmarkEnd w:id="0"/>
      <w:r>
        <w:t>Data report overview</w:t>
      </w:r>
    </w:p>
    <w:p w:rsidR="009A1FC2" w:rsidRDefault="008C64E9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22"/>
        <w:gridCol w:w="106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82</w:t>
            </w:r>
          </w:p>
        </w:tc>
      </w:tr>
    </w:tbl>
    <w:p w:rsidR="009A1FC2" w:rsidRDefault="008C64E9">
      <w:pPr>
        <w:pStyle w:val="Heading1"/>
      </w:pPr>
      <w:bookmarkStart w:id="1" w:name="codebook-summary-table"/>
      <w:bookmarkEnd w:id="1"/>
      <w:r>
        <w:t>Codebook summary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776"/>
        <w:gridCol w:w="5365"/>
        <w:gridCol w:w="1192"/>
        <w:gridCol w:w="1017"/>
        <w:gridCol w:w="1004"/>
        <w:gridCol w:w="222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activity_id">
              <w:r>
                <w:rPr>
                  <w:rStyle w:val="Hyperlink"/>
                  <w:b/>
                </w:rPr>
                <w:t>activity_id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activity_name">
              <w:r>
                <w:rPr>
                  <w:rStyle w:val="Hyperlink"/>
                  <w:b/>
                </w:rPr>
                <w:t>activity_name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subject_id">
              <w:r>
                <w:rPr>
                  <w:rStyle w:val="Hyperlink"/>
                  <w:b/>
                </w:rPr>
                <w:t>subject_id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-mean-x">
              <w:r>
                <w:rPr>
                  <w:rStyle w:val="Hyperlink"/>
                  <w:b/>
                </w:rPr>
                <w:t>timeBodyAccelerometer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-mean-y">
              <w:r>
                <w:rPr>
                  <w:rStyle w:val="Hyperlink"/>
                  <w:b/>
                </w:rPr>
                <w:t>timeBodyAccelerometer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-mean-z">
              <w:r>
                <w:rPr>
                  <w:rStyle w:val="Hyperlink"/>
                  <w:b/>
                </w:rPr>
                <w:t>timeBodyAccelerometer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-mean-x">
              <w:r>
                <w:rPr>
                  <w:rStyle w:val="Hyperlink"/>
                  <w:b/>
                </w:rPr>
                <w:t>timeGravityAccelerometer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-mean-y">
              <w:r>
                <w:rPr>
                  <w:rStyle w:val="Hyperlink"/>
                  <w:b/>
                </w:rPr>
                <w:t>timeGravityAccelerometer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-mean-z">
              <w:r>
                <w:rPr>
                  <w:rStyle w:val="Hyperlink"/>
                  <w:b/>
                </w:rPr>
                <w:t>timeGravityAccelerometer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-mean-x">
              <w:r>
                <w:rPr>
                  <w:rStyle w:val="Hyperlink"/>
                  <w:b/>
                </w:rPr>
                <w:t>timeBodyAccelerometerJerk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-mean-y">
              <w:r>
                <w:rPr>
                  <w:rStyle w:val="Hyperlink"/>
                  <w:b/>
                </w:rPr>
                <w:t>timeBodyAccelerometerJerk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-mean-z">
              <w:r>
                <w:rPr>
                  <w:rStyle w:val="Hyperlink"/>
                  <w:b/>
                </w:rPr>
                <w:t>timeBodyAccelerometerJerk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-mean-x">
              <w:r>
                <w:rPr>
                  <w:rStyle w:val="Hyperlink"/>
                  <w:b/>
                </w:rPr>
                <w:t>timeBodyGyroscope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-mean-y">
              <w:r>
                <w:rPr>
                  <w:rStyle w:val="Hyperlink"/>
                  <w:b/>
                </w:rPr>
                <w:t>timeBodyGyroscope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-mean-z">
              <w:r>
                <w:rPr>
                  <w:rStyle w:val="Hyperlink"/>
                  <w:b/>
                </w:rPr>
                <w:t>timeBodyGyroscope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-mean-x">
              <w:r>
                <w:rPr>
                  <w:rStyle w:val="Hyperlink"/>
                  <w:b/>
                </w:rPr>
                <w:t>timeBodyGyroscopeJerk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-mean-y">
              <w:r>
                <w:rPr>
                  <w:rStyle w:val="Hyperlink"/>
                  <w:b/>
                </w:rPr>
                <w:t>timeBodyGyroscopeJerk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-mean-z">
              <w:r>
                <w:rPr>
                  <w:rStyle w:val="Hyperlink"/>
                  <w:b/>
                </w:rPr>
                <w:t>timeBodyGyroscopeJerk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magnitude-mean">
              <w:r>
                <w:rPr>
                  <w:rStyle w:val="Hyperlink"/>
                  <w:b/>
                </w:rPr>
                <w:t>timeBodyAccelerometer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magnitude-mean">
              <w:r>
                <w:rPr>
                  <w:rStyle w:val="Hyperlink"/>
                  <w:b/>
                </w:rPr>
                <w:t>timeGravityAccelerometer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magnitude-mean">
              <w:r>
                <w:rPr>
                  <w:rStyle w:val="Hyperlink"/>
                  <w:b/>
                </w:rPr>
                <w:t>timeBodyAccelerometerJerk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magnitude-mean">
              <w:r>
                <w:rPr>
                  <w:rStyle w:val="Hyperlink"/>
                  <w:b/>
                </w:rPr>
                <w:t>timeBodyGyroscope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magnitude-mean">
              <w:r>
                <w:rPr>
                  <w:rStyle w:val="Hyperlink"/>
                  <w:b/>
                </w:rPr>
                <w:t>timeBodyGyroscopeJerk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mean-x">
              <w:r>
                <w:rPr>
                  <w:rStyle w:val="Hyperlink"/>
                  <w:b/>
                </w:rPr>
                <w:t>frequencyBodyAccelerometer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mean-y">
              <w:r>
                <w:rPr>
                  <w:rStyle w:val="Hyperlink"/>
                  <w:b/>
                </w:rPr>
                <w:t>frequencyBodyAccelerometer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mean-z">
              <w:r>
                <w:rPr>
                  <w:rStyle w:val="Hyperlink"/>
                  <w:b/>
                </w:rPr>
                <w:t>frequencyBodyAccelerometer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meanfreq-x">
              <w:r>
                <w:rPr>
                  <w:rStyle w:val="Hyperlink"/>
                  <w:b/>
                </w:rPr>
                <w:t>frequencyBodyAccelerometer-meanFreq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meanfreq-y">
              <w:r>
                <w:rPr>
                  <w:rStyle w:val="Hyperlink"/>
                  <w:b/>
                </w:rPr>
                <w:t>frequencyBodyAccelerometer-meanFreq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meanfreq-z">
              <w:r>
                <w:rPr>
                  <w:rStyle w:val="Hyperlink"/>
                  <w:b/>
                </w:rPr>
                <w:t>frequencyBodyAccelerometer-meanFreq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mean-x">
              <w:r>
                <w:rPr>
                  <w:rStyle w:val="Hyperlink"/>
                  <w:b/>
                </w:rPr>
                <w:t>frequencyBodyAccelerometerJerk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mean-y">
              <w:r>
                <w:rPr>
                  <w:rStyle w:val="Hyperlink"/>
                  <w:b/>
                </w:rPr>
                <w:t>frequencyBodyAccelerometerJerk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mean-z">
              <w:r>
                <w:rPr>
                  <w:rStyle w:val="Hyperlink"/>
                  <w:b/>
                </w:rPr>
                <w:t>frequencyBodyAccelerometerJerk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meanfreq-x">
              <w:r>
                <w:rPr>
                  <w:rStyle w:val="Hyperlink"/>
                  <w:b/>
                </w:rPr>
                <w:t>frequencyBodyAccelerometerJerk-meanFreq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meanfreq-y">
              <w:r>
                <w:rPr>
                  <w:rStyle w:val="Hyperlink"/>
                  <w:b/>
                </w:rPr>
                <w:t>frequencyBodyAccelerometerJerk-meanFreq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meanfreq-z">
              <w:r>
                <w:rPr>
                  <w:rStyle w:val="Hyperlink"/>
                  <w:b/>
                </w:rPr>
                <w:t>frequencyBodyAccelerometerJerk-meanFreq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mean-x">
              <w:r>
                <w:rPr>
                  <w:rStyle w:val="Hyperlink"/>
                  <w:b/>
                </w:rPr>
                <w:t>frequencyBodyGyroscope-mean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mean-y">
              <w:r>
                <w:rPr>
                  <w:rStyle w:val="Hyperlink"/>
                  <w:b/>
                </w:rPr>
                <w:t>frequencyBodyGyroscope-mean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mean-z">
              <w:r>
                <w:rPr>
                  <w:rStyle w:val="Hyperlink"/>
                  <w:b/>
                </w:rPr>
                <w:t>frequencyBodyGyroscope-mean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meanfreq-x">
              <w:r>
                <w:rPr>
                  <w:rStyle w:val="Hyperlink"/>
                  <w:b/>
                </w:rPr>
                <w:t>frequencyBodyGyroscope-meanFreq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meanfreq-y">
              <w:r>
                <w:rPr>
                  <w:rStyle w:val="Hyperlink"/>
                  <w:b/>
                </w:rPr>
                <w:t>frequencyBodyGyroscope-meanFreq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meanfreq-z">
              <w:r>
                <w:rPr>
                  <w:rStyle w:val="Hyperlink"/>
                  <w:b/>
                </w:rPr>
                <w:t>frequencyBodyGyroscope-meanFreq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magnitude-mean">
              <w:r>
                <w:rPr>
                  <w:rStyle w:val="Hyperlink"/>
                  <w:b/>
                </w:rPr>
                <w:t>frequencyBodyAccelerometer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magnitude-meanfreq">
              <w:r>
                <w:rPr>
                  <w:rStyle w:val="Hyperlink"/>
                  <w:b/>
                </w:rPr>
                <w:t>frequencyBodyAccelerometerMagnitude-meanFreq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</w:t>
            </w:r>
            <w:r>
              <w:t xml:space="preserve">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magnitude-mean">
              <w:r>
                <w:rPr>
                  <w:rStyle w:val="Hyperlink"/>
                  <w:b/>
                </w:rPr>
                <w:t>frequencyBodyAccelerometerJerk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magnitude-meanfreq">
              <w:r>
                <w:rPr>
                  <w:rStyle w:val="Hyperlink"/>
                  <w:b/>
                </w:rPr>
                <w:t>frequencyBodyAccelerometerJerkMagnitude-meanFreq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magnitude-mean">
              <w:r>
                <w:rPr>
                  <w:rStyle w:val="Hyperlink"/>
                  <w:b/>
                </w:rPr>
                <w:t>frequencyBodyGyroscope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magnitude-meanfreq">
              <w:r>
                <w:rPr>
                  <w:rStyle w:val="Hyperlink"/>
                  <w:b/>
                </w:rPr>
                <w:t>frequencyBodyGyroscopeMagnitude-meanFreq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jerkmagnitude-mean">
              <w:r>
                <w:rPr>
                  <w:rStyle w:val="Hyperlink"/>
                  <w:b/>
                </w:rPr>
                <w:t>frequencyBodyGyroscopeJerkMagnitude-mean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jerkmagnitude-meanfreq">
              <w:r>
                <w:rPr>
                  <w:rStyle w:val="Hyperlink"/>
                  <w:b/>
                </w:rPr>
                <w:t>frequencyBodyGyroscopeJerkMagnitude-meanFreq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-std-x">
              <w:r>
                <w:rPr>
                  <w:rStyle w:val="Hyperlink"/>
                  <w:b/>
                </w:rPr>
                <w:t>timeBodyAccelerometer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-std-y">
              <w:r>
                <w:rPr>
                  <w:rStyle w:val="Hyperlink"/>
                  <w:b/>
                </w:rPr>
                <w:t>timeBodyAccelerometer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-std-z">
              <w:r>
                <w:rPr>
                  <w:rStyle w:val="Hyperlink"/>
                  <w:b/>
                </w:rPr>
                <w:t>timeBodyAccelerometer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-std-x">
              <w:r>
                <w:rPr>
                  <w:rStyle w:val="Hyperlink"/>
                  <w:b/>
                </w:rPr>
                <w:t>timeGravityAccelerometer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-std-y">
              <w:r>
                <w:rPr>
                  <w:rStyle w:val="Hyperlink"/>
                  <w:b/>
                </w:rPr>
                <w:t>timeGravityAccelerometer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-std-z">
              <w:r>
                <w:rPr>
                  <w:rStyle w:val="Hyperlink"/>
                  <w:b/>
                </w:rPr>
                <w:t>timeGravityAccelerometer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-std-x">
              <w:r>
                <w:rPr>
                  <w:rStyle w:val="Hyperlink"/>
                  <w:b/>
                </w:rPr>
                <w:t>timeBodyAccelerometerJerk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-std-y">
              <w:r>
                <w:rPr>
                  <w:rStyle w:val="Hyperlink"/>
                  <w:b/>
                </w:rPr>
                <w:t>timeBodyAccelerometerJerk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-std-z">
              <w:r>
                <w:rPr>
                  <w:rStyle w:val="Hyperlink"/>
                  <w:b/>
                </w:rPr>
                <w:t>timeBodyAccelerometerJerk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-std-x">
              <w:r>
                <w:rPr>
                  <w:rStyle w:val="Hyperlink"/>
                  <w:b/>
                </w:rPr>
                <w:t>timeBodyGyroscope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-std-y">
              <w:r>
                <w:rPr>
                  <w:rStyle w:val="Hyperlink"/>
                  <w:b/>
                </w:rPr>
                <w:t>timeBodyGyroscope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-std-z">
              <w:r>
                <w:rPr>
                  <w:rStyle w:val="Hyperlink"/>
                  <w:b/>
                </w:rPr>
                <w:t>timeBodyGyroscope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-std-x">
              <w:r>
                <w:rPr>
                  <w:rStyle w:val="Hyperlink"/>
                  <w:b/>
                </w:rPr>
                <w:t>timeBodyGyroscopeJerk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-std-y">
              <w:r>
                <w:rPr>
                  <w:rStyle w:val="Hyperlink"/>
                  <w:b/>
                </w:rPr>
                <w:t>timeBodyGyroscopeJerk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-std-z">
              <w:r>
                <w:rPr>
                  <w:rStyle w:val="Hyperlink"/>
                  <w:b/>
                </w:rPr>
                <w:t>timeBodyGyroscopeJerk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magnitude-std">
              <w:r>
                <w:rPr>
                  <w:rStyle w:val="Hyperlink"/>
                  <w:b/>
                </w:rPr>
                <w:t>timeBodyAccelerometer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gravityaccelerometermagnitude-std">
              <w:r>
                <w:rPr>
                  <w:rStyle w:val="Hyperlink"/>
                  <w:b/>
                </w:rPr>
                <w:t>timeGravityAccelerometer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accelerometerjerkmagnitude-std">
              <w:r>
                <w:rPr>
                  <w:rStyle w:val="Hyperlink"/>
                  <w:b/>
                </w:rPr>
                <w:t>timeBodyAccelerometerJerk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magnitude-std">
              <w:r>
                <w:rPr>
                  <w:rStyle w:val="Hyperlink"/>
                  <w:b/>
                </w:rPr>
                <w:t>timeBodyGyroscope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timebodygyroscopejerkmagnitude-std">
              <w:r>
                <w:rPr>
                  <w:rStyle w:val="Hyperlink"/>
                  <w:b/>
                </w:rPr>
                <w:t>timeBodyGyroscopeJerk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std-x">
              <w:r>
                <w:rPr>
                  <w:rStyle w:val="Hyperlink"/>
                  <w:b/>
                </w:rPr>
                <w:t>frequencyBodyAccelerometer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std-y">
              <w:r>
                <w:rPr>
                  <w:rStyle w:val="Hyperlink"/>
                  <w:b/>
                </w:rPr>
                <w:t>frequencyBodyAccelerometer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-std-z">
              <w:r>
                <w:rPr>
                  <w:rStyle w:val="Hyperlink"/>
                  <w:b/>
                </w:rPr>
                <w:t>frequencyBodyAccelerometer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std-x">
              <w:r>
                <w:rPr>
                  <w:rStyle w:val="Hyperlink"/>
                  <w:b/>
                </w:rPr>
                <w:t>frequencyBodyAccelerometerJerk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std-y">
              <w:r>
                <w:rPr>
                  <w:rStyle w:val="Hyperlink"/>
                  <w:b/>
                </w:rPr>
                <w:t>frequencyBodyAccelerometerJerk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-std-z">
              <w:r>
                <w:rPr>
                  <w:rStyle w:val="Hyperlink"/>
                  <w:b/>
                </w:rPr>
                <w:t>frequencyBodyAccelerometerJerk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std-x">
              <w:r>
                <w:rPr>
                  <w:rStyle w:val="Hyperlink"/>
                  <w:b/>
                </w:rPr>
                <w:t>frequencyBodyGyroscope-std()-X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std-y">
              <w:r>
                <w:rPr>
                  <w:rStyle w:val="Hyperlink"/>
                  <w:b/>
                </w:rPr>
                <w:t>frequencyBodyGyroscope-std()-Y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-std-z">
              <w:r>
                <w:rPr>
                  <w:rStyle w:val="Hyperlink"/>
                  <w:b/>
                </w:rPr>
                <w:t>frequencyBodyGyroscope-std()-Z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magnitude-std">
              <w:r>
                <w:rPr>
                  <w:rStyle w:val="Hyperlink"/>
                  <w:b/>
                </w:rPr>
                <w:t>frequencyBodyAccelerometer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accelerometerjerkmagnitude-std">
              <w:r>
                <w:rPr>
                  <w:rStyle w:val="Hyperlink"/>
                  <w:b/>
                </w:rPr>
                <w:t>frequencyBodyAccelerometerJerk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magnitude-std">
              <w:r>
                <w:rPr>
                  <w:rStyle w:val="Hyperlink"/>
                  <w:b/>
                </w:rPr>
                <w:t>frequencyBodyGyroscope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  <w:tr w:rsidR="009A1FC2"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hyperlink w:anchor="frequencybodygyroscopejerkmagnitude-std">
              <w:r>
                <w:rPr>
                  <w:rStyle w:val="Hyperlink"/>
                  <w:b/>
                </w:rPr>
                <w:t>frequencyBodyGyroscopeJerkMagnitude-std()</w:t>
              </w:r>
            </w:hyperlink>
          </w:p>
        </w:tc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A1FC2" w:rsidRDefault="009A1FC2">
            <w:pPr>
              <w:pStyle w:val="Compact"/>
            </w:pPr>
          </w:p>
        </w:tc>
      </w:tr>
    </w:tbl>
    <w:p w:rsidR="009A1FC2" w:rsidRDefault="008C64E9">
      <w:pPr>
        <w:pStyle w:val="Heading1"/>
      </w:pPr>
      <w:bookmarkStart w:id="2" w:name="variable-list"/>
      <w:bookmarkEnd w:id="2"/>
      <w:r>
        <w:t>Variable list</w:t>
      </w:r>
    </w:p>
    <w:p w:rsidR="009A1FC2" w:rsidRDefault="008C64E9">
      <w:pPr>
        <w:pStyle w:val="Heading2"/>
      </w:pPr>
      <w:bookmarkStart w:id="3" w:name="activity_id"/>
      <w:bookmarkEnd w:id="3"/>
      <w:r>
        <w:t>activity_id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integer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3.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2; 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; 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-activity-i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25" style="width:0;height:1.5pt" o:hralign="center" o:hrstd="t" o:hr="t"/>
        </w:pict>
      </w:r>
    </w:p>
    <w:p w:rsidR="009A1FC2" w:rsidRDefault="008C64E9">
      <w:pPr>
        <w:pStyle w:val="Heading2"/>
      </w:pPr>
      <w:bookmarkStart w:id="4" w:name="activity_name"/>
      <w:bookmarkEnd w:id="4"/>
      <w:r>
        <w:t>activity_nam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440"/>
        <w:gridCol w:w="1480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character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“LAYING”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-activity-nam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pPr>
        <w:pStyle w:val="Compact"/>
        <w:numPr>
          <w:ilvl w:val="0"/>
          <w:numId w:val="3"/>
        </w:numPr>
      </w:pPr>
      <w:r>
        <w:t>Observed factor levels: "LAYING", "SITTING", "STANDING", "WALKING", "WALKING_DOWNSTAIRS", "WALKING_UPSTAIRS".</w:t>
      </w:r>
    </w:p>
    <w:p w:rsidR="009A1FC2" w:rsidRDefault="008C64E9">
      <w:r>
        <w:pict>
          <v:rect id="_x0000_i1026" style="width:0;height:1.5pt" o:hralign="center" o:hrstd="t" o:hr="t"/>
        </w:pict>
      </w:r>
    </w:p>
    <w:p w:rsidR="009A1FC2" w:rsidRDefault="008C64E9">
      <w:pPr>
        <w:pStyle w:val="Heading2"/>
      </w:pPr>
      <w:bookmarkStart w:id="5" w:name="subject_id"/>
      <w:bookmarkEnd w:id="5"/>
      <w:r>
        <w:t>subject_id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integer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3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5.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8; 2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; 30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-subject-id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27" style="width:0;height:1.5pt" o:hralign="center" o:hrstd="t" o:hr="t"/>
        </w:pict>
      </w:r>
    </w:p>
    <w:p w:rsidR="009A1FC2" w:rsidRDefault="008C64E9">
      <w:pPr>
        <w:pStyle w:val="Heading2"/>
      </w:pPr>
      <w:bookmarkStart w:id="6" w:name="timebodyaccelerometer-mean-x"/>
      <w:bookmarkEnd w:id="6"/>
      <w:r>
        <w:t>timeBodyAccelerometer-mean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2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27; 0.2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22; 0.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-timeBodyAccelerometer-mean()-X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28" style="width:0;height:1.5pt" o:hralign="center" o:hrstd="t" o:hr="t"/>
        </w:pict>
      </w:r>
    </w:p>
    <w:p w:rsidR="009A1FC2" w:rsidRDefault="008C64E9">
      <w:pPr>
        <w:pStyle w:val="Heading2"/>
      </w:pPr>
      <w:bookmarkStart w:id="7" w:name="timebodyaccelerometer-mean-y"/>
      <w:bookmarkEnd w:id="7"/>
      <w:r>
        <w:t>timeBodyAccelerometer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2; -0.0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4; 0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-timeBodyAccelerometer-mean()-Y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29" style="width:0;height:1.5pt" o:hralign="center" o:hrstd="t" o:hr="t"/>
        </w:pict>
      </w:r>
    </w:p>
    <w:p w:rsidR="009A1FC2" w:rsidRDefault="008C64E9">
      <w:pPr>
        <w:pStyle w:val="Heading2"/>
      </w:pPr>
      <w:bookmarkStart w:id="8" w:name="timebodyaccelerometer-mean-z"/>
      <w:bookmarkEnd w:id="8"/>
      <w:r>
        <w:t>timeBodyAccelerometer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1; -0.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5; -0.0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-timeBodyAccelerometer-mean()-Z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0" style="width:0;height:1.5pt" o:hralign="center" o:hrstd="t" o:hr="t"/>
        </w:pict>
      </w:r>
    </w:p>
    <w:p w:rsidR="009A1FC2" w:rsidRDefault="008C64E9">
      <w:pPr>
        <w:pStyle w:val="Heading2"/>
      </w:pPr>
      <w:bookmarkStart w:id="9" w:name="timegravityaccelerometer-mean-x"/>
      <w:bookmarkEnd w:id="9"/>
      <w:r>
        <w:t>timeGravityAccelerometer-mean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9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84; 0.9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8; 0.97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-timeGravityAccelerometer-mean()-X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1" style="width:0;height:1.5pt" o:hralign="center" o:hrstd="t" o:hr="t"/>
        </w:pict>
      </w:r>
    </w:p>
    <w:p w:rsidR="009A1FC2" w:rsidRDefault="008C64E9">
      <w:pPr>
        <w:pStyle w:val="Heading2"/>
      </w:pPr>
      <w:bookmarkStart w:id="10" w:name="timegravityaccelerometer-mean-y"/>
      <w:bookmarkEnd w:id="10"/>
      <w:r>
        <w:t>timeGravityAccelerometer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3; 0.0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48; 0.9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8-timeGravityAccelerometer-mean()-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2" style="width:0;height:1.5pt" o:hralign="center" o:hrstd="t" o:hr="t"/>
        </w:pict>
      </w:r>
    </w:p>
    <w:p w:rsidR="009A1FC2" w:rsidRDefault="008C64E9">
      <w:pPr>
        <w:pStyle w:val="Heading2"/>
      </w:pPr>
      <w:bookmarkStart w:id="11" w:name="timegravityaccelerometer-mean-z"/>
      <w:bookmarkEnd w:id="11"/>
      <w:r>
        <w:t>timeGravityAccelerometer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2; 0.1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5; 0.9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9-timeGravityAccelerometer-mean()-Z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3" style="width:0;height:1.5pt" o:hralign="center" o:hrstd="t" o:hr="t"/>
        </w:pict>
      </w:r>
    </w:p>
    <w:p w:rsidR="009A1FC2" w:rsidRDefault="008C64E9">
      <w:pPr>
        <w:pStyle w:val="Heading2"/>
      </w:pPr>
      <w:bookmarkStart w:id="12" w:name="timebodyaccelerometerjerk-mean-x"/>
      <w:bookmarkEnd w:id="12"/>
      <w:r>
        <w:t>timeBodyAccelerometerJerk-mean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7; 0.0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4; 0.1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0-timeBodyAccelerometerJerk-mean()-X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4" style="width:0;height:1.5pt" o:hralign="center" o:hrstd="t" o:hr="t"/>
        </w:pict>
      </w:r>
    </w:p>
    <w:p w:rsidR="009A1FC2" w:rsidRDefault="008C64E9">
      <w:pPr>
        <w:pStyle w:val="Heading2"/>
      </w:pPr>
      <w:bookmarkStart w:id="13" w:name="timebodyaccelerometerjerk-mean-y"/>
      <w:bookmarkEnd w:id="13"/>
      <w:r>
        <w:t>timeBodyAccelerometerJerk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; 0.0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4; 0.0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1-timeBodyAccelerometerJerk-mean()-Y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5" style="width:0;height:1.5pt" o:hralign="center" o:hrstd="t" o:hr="t"/>
        </w:pict>
      </w:r>
    </w:p>
    <w:p w:rsidR="009A1FC2" w:rsidRDefault="008C64E9">
      <w:pPr>
        <w:pStyle w:val="Heading2"/>
      </w:pPr>
      <w:bookmarkStart w:id="14" w:name="timebodyaccelerometerjerk-mean-z"/>
      <w:bookmarkEnd w:id="14"/>
      <w:r>
        <w:t>timeBodyAccelerometerJerk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1; 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7; 0.0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2-timeBodyAccelerometerJerk-mean()-Z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6" style="width:0;height:1.5pt" o:hralign="center" o:hrstd="t" o:hr="t"/>
        </w:pict>
      </w:r>
    </w:p>
    <w:p w:rsidR="009A1FC2" w:rsidRDefault="008C64E9">
      <w:pPr>
        <w:pStyle w:val="Heading2"/>
      </w:pPr>
      <w:bookmarkStart w:id="15" w:name="timebodygyroscope-mean-x"/>
      <w:bookmarkEnd w:id="15"/>
      <w:r>
        <w:t>timeBodyGyroscope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5; -0.0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1; 0.1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3-timeBodyGyroscope-mean()-X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7" style="width:0;height:1.5pt" o:hralign="center" o:hrstd="t" o:hr="t"/>
        </w:pict>
      </w:r>
    </w:p>
    <w:p w:rsidR="009A1FC2" w:rsidRDefault="008C64E9">
      <w:pPr>
        <w:pStyle w:val="Heading2"/>
      </w:pPr>
      <w:bookmarkStart w:id="16" w:name="timebodygyroscope-mean-y"/>
      <w:bookmarkEnd w:id="16"/>
      <w:r>
        <w:t>timeBodyGyroscope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9; -0.0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; 0.0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4-timeBodyGyroscope-mean()-Y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8" style="width:0;height:1.5pt" o:hralign="center" o:hrstd="t" o:hr="t"/>
        </w:pict>
      </w:r>
    </w:p>
    <w:p w:rsidR="009A1FC2" w:rsidRDefault="008C64E9">
      <w:pPr>
        <w:pStyle w:val="Heading2"/>
      </w:pPr>
      <w:bookmarkStart w:id="17" w:name="timebodygyroscope-mean-z"/>
      <w:bookmarkEnd w:id="17"/>
      <w:r>
        <w:t>timeBodyGyroscope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7; 0.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7; 0.1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5-timeBodyGyroscope-mean()-Z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39" style="width:0;height:1.5pt" o:hralign="center" o:hrstd="t" o:hr="t"/>
        </w:pict>
      </w:r>
    </w:p>
    <w:p w:rsidR="009A1FC2" w:rsidRDefault="008C64E9">
      <w:pPr>
        <w:pStyle w:val="Heading2"/>
      </w:pPr>
      <w:bookmarkStart w:id="18" w:name="timebodygyroscopejerk-mean-x"/>
      <w:bookmarkEnd w:id="18"/>
      <w:r>
        <w:t>timeBodyGyroscopeJerk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; -0.0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6; -0.0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6-timeBodyGyroscopeJerk-mean()-X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0" style="width:0;height:1.5pt" o:hralign="center" o:hrstd="t" o:hr="t"/>
        </w:pict>
      </w:r>
    </w:p>
    <w:p w:rsidR="009A1FC2" w:rsidRDefault="008C64E9">
      <w:pPr>
        <w:pStyle w:val="Heading2"/>
      </w:pPr>
      <w:bookmarkStart w:id="19" w:name="timebodygyroscopejerk-mean-y"/>
      <w:bookmarkEnd w:id="19"/>
      <w:r>
        <w:t>timeBodyGyroscopeJerk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5; -0.0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8; -0.01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7-timeBodyGyroscopeJerk-mean()-Y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1" style="width:0;height:1.5pt" o:hralign="center" o:hrstd="t" o:hr="t"/>
        </w:pict>
      </w:r>
    </w:p>
    <w:p w:rsidR="009A1FC2" w:rsidRDefault="008C64E9">
      <w:pPr>
        <w:pStyle w:val="Heading2"/>
      </w:pPr>
      <w:bookmarkStart w:id="20" w:name="timebodygyroscopejerk-mean-z"/>
      <w:bookmarkEnd w:id="20"/>
      <w:r>
        <w:t>timeBodyGyroscopeJerk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6; -0.0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9; -0.01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8-timeBodyGyroscopeJerk-mean()-Z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2" style="width:0;height:1.5pt" o:hralign="center" o:hrstd="t" o:hr="t"/>
        </w:pict>
      </w:r>
    </w:p>
    <w:p w:rsidR="009A1FC2" w:rsidRDefault="008C64E9">
      <w:pPr>
        <w:pStyle w:val="Heading2"/>
      </w:pPr>
      <w:bookmarkStart w:id="21" w:name="timebodyaccelerometermagnitude-mean"/>
      <w:bookmarkEnd w:id="21"/>
      <w:r>
        <w:t>timeBodyAccelerometer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4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0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6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19-timeBodyAccelerometer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3" style="width:0;height:1.5pt" o:hralign="center" o:hrstd="t" o:hr="t"/>
        </w:pict>
      </w:r>
    </w:p>
    <w:p w:rsidR="009A1FC2" w:rsidRDefault="008C64E9">
      <w:pPr>
        <w:pStyle w:val="Heading2"/>
      </w:pPr>
      <w:bookmarkStart w:id="22" w:name="timegravityaccelerometermagnitude-mean"/>
      <w:bookmarkEnd w:id="22"/>
      <w:r>
        <w:t>timeGravityAccelerometer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4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0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6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0-timeGravityAccelerometer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4" style="width:0;height:1.5pt" o:hralign="center" o:hrstd="t" o:hr="t"/>
        </w:pict>
      </w:r>
    </w:p>
    <w:p w:rsidR="009A1FC2" w:rsidRDefault="008C64E9">
      <w:pPr>
        <w:pStyle w:val="Heading2"/>
      </w:pPr>
      <w:bookmarkStart w:id="23" w:name="timebodyaccelerometerjerkmagnitude-mean"/>
      <w:bookmarkEnd w:id="23"/>
      <w:r>
        <w:t>timeBodyAccelerometerJerk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1-timeBodyAccelerometer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5" style="width:0;height:1.5pt" o:hralign="center" o:hrstd="t" o:hr="t"/>
        </w:pict>
      </w:r>
    </w:p>
    <w:p w:rsidR="009A1FC2" w:rsidRDefault="008C64E9">
      <w:pPr>
        <w:pStyle w:val="Heading2"/>
      </w:pPr>
      <w:bookmarkStart w:id="24" w:name="timebodygyroscopemagnitude-mean"/>
      <w:bookmarkEnd w:id="24"/>
      <w:r>
        <w:t>timeBodyGyroscope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  <w:bookmarkStart w:id="25" w:name="_GoBack"/>
        <w:bookmarkEnd w:id="25"/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; -0.2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0.4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2-timeBodyGyroscope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6" style="width:0;height:1.5pt" o:hralign="center" o:hrstd="t" o:hr="t"/>
        </w:pict>
      </w:r>
    </w:p>
    <w:p w:rsidR="009A1FC2" w:rsidRDefault="008C64E9">
      <w:pPr>
        <w:pStyle w:val="Heading2"/>
      </w:pPr>
      <w:bookmarkStart w:id="26" w:name="timebodygyroscopejerkmagnitude-mean"/>
      <w:bookmarkEnd w:id="26"/>
      <w:r>
        <w:t>timeBodyGyroscopeJerk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-0.5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0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3-timeBodyGyroscope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7" style="width:0;height:1.5pt" o:hralign="center" o:hrstd="t" o:hr="t"/>
        </w:pict>
      </w:r>
    </w:p>
    <w:p w:rsidR="009A1FC2" w:rsidRDefault="008C64E9">
      <w:pPr>
        <w:pStyle w:val="Heading2"/>
      </w:pPr>
      <w:bookmarkStart w:id="27" w:name="frequencybodyaccelerometer-mean-x"/>
      <w:bookmarkEnd w:id="27"/>
      <w:r>
        <w:t>frequencyBodyAccelerometer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5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4-frequencyBodyAccelerometer-mean()-X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8" style="width:0;height:1.5pt" o:hralign="center" o:hrstd="t" o:hr="t"/>
        </w:pict>
      </w:r>
    </w:p>
    <w:p w:rsidR="009A1FC2" w:rsidRDefault="008C64E9">
      <w:pPr>
        <w:pStyle w:val="Heading2"/>
      </w:pPr>
      <w:bookmarkStart w:id="28" w:name="frequencybodyaccelerometer-mean-y"/>
      <w:bookmarkEnd w:id="28"/>
      <w:r>
        <w:t>frequencyBodyAccelerometer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5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; -0.0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5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5-frequencyBodyAccelerometer-mean()-Y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49" style="width:0;height:1.5pt" o:hralign="center" o:hrstd="t" o:hr="t"/>
        </w:pict>
      </w:r>
    </w:p>
    <w:p w:rsidR="009A1FC2" w:rsidRDefault="008C64E9">
      <w:pPr>
        <w:pStyle w:val="Heading2"/>
      </w:pPr>
      <w:bookmarkStart w:id="29" w:name="frequencybodyaccelerometer-mean-z"/>
      <w:bookmarkEnd w:id="29"/>
      <w:r>
        <w:t>frequencyBodyAccelerometer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3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2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6-frequencyBodyAccelerometer-mean()-Z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0" style="width:0;height:1.5pt" o:hralign="center" o:hrstd="t" o:hr="t"/>
        </w:pict>
      </w:r>
    </w:p>
    <w:p w:rsidR="009A1FC2" w:rsidRDefault="008C64E9">
      <w:pPr>
        <w:pStyle w:val="Heading2"/>
      </w:pPr>
      <w:bookmarkStart w:id="30" w:name="frequencybodyaccelerometer-meanfreq-x"/>
      <w:bookmarkEnd w:id="30"/>
      <w:r>
        <w:t>frequencyBodyAccelerometer-meanFreq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39; -0.0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4; 0.1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7-frequencyBodyAccelerometer-meanFreq()-X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1" style="width:0;height:1.5pt" o:hralign="center" o:hrstd="t" o:hr="t"/>
        </w:pict>
      </w:r>
    </w:p>
    <w:p w:rsidR="009A1FC2" w:rsidRDefault="008C64E9">
      <w:pPr>
        <w:pStyle w:val="Heading2"/>
      </w:pPr>
      <w:bookmarkStart w:id="31" w:name="frequencybodyaccelerometer-meanfreq-y"/>
      <w:bookmarkEnd w:id="31"/>
      <w:r>
        <w:t>frequencyBodyAccelerometer-meanFreq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8; 0.0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38; 0.47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8-frequencyBodyAccelerometer-meanFreq()-Y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2" style="width:0;height:1.5pt" o:hralign="center" o:hrstd="t" o:hr="t"/>
        </w:pict>
      </w:r>
    </w:p>
    <w:p w:rsidR="009A1FC2" w:rsidRDefault="008C64E9">
      <w:pPr>
        <w:pStyle w:val="Heading2"/>
      </w:pPr>
      <w:bookmarkStart w:id="32" w:name="frequencybodyaccelerometer-meanfreq-z"/>
      <w:bookmarkEnd w:id="32"/>
      <w:r>
        <w:t>frequencyBodyAccelerometer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4; 0.1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52; 0.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29-frequencyBodyAccelerometer-meanFreq()-Z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3" style="width:0;height:1.5pt" o:hralign="center" o:hrstd="t" o:hr="t"/>
        </w:pict>
      </w:r>
    </w:p>
    <w:p w:rsidR="009A1FC2" w:rsidRDefault="008C64E9">
      <w:pPr>
        <w:pStyle w:val="Heading2"/>
      </w:pPr>
      <w:bookmarkStart w:id="33" w:name="frequencybodyaccelerometerjerk-mean-x"/>
      <w:bookmarkEnd w:id="33"/>
      <w:r>
        <w:t>frequencyBodyAccelerometerJerk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7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0-frequencyBodyAccelerometerJerk-mean()-X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4" style="width:0;height:1.5pt" o:hralign="center" o:hrstd="t" o:hr="t"/>
        </w:pict>
      </w:r>
    </w:p>
    <w:p w:rsidR="009A1FC2" w:rsidRDefault="008C64E9">
      <w:pPr>
        <w:pStyle w:val="Heading2"/>
      </w:pPr>
      <w:bookmarkStart w:id="34" w:name="frequencybodyaccelerometerjerk-mean-y"/>
      <w:bookmarkEnd w:id="34"/>
      <w:r>
        <w:t>frequencyBodyAccelerometerJerk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; -0.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2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1-frequencyBodyAccelerometerJerk-mean()-Y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5" style="width:0;height:1.5pt" o:hralign="center" o:hrstd="t" o:hr="t"/>
        </w:pict>
      </w:r>
    </w:p>
    <w:p w:rsidR="009A1FC2" w:rsidRDefault="008C64E9">
      <w:pPr>
        <w:pStyle w:val="Heading2"/>
      </w:pPr>
      <w:bookmarkStart w:id="35" w:name="frequencybodyaccelerometerjerk-mean-z"/>
      <w:bookmarkEnd w:id="35"/>
      <w:r>
        <w:t>frequencyBodyAccelerometerJerk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4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1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2-frequencyBodyAccelerometerJerk-mean()-Z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6" style="width:0;height:1.5pt" o:hralign="center" o:hrstd="t" o:hr="t"/>
        </w:pict>
      </w:r>
    </w:p>
    <w:p w:rsidR="009A1FC2" w:rsidRDefault="008C64E9">
      <w:pPr>
        <w:pStyle w:val="Heading2"/>
      </w:pPr>
      <w:r>
        <w:t>frequencyBodyAccelerometerJerk-meanFreq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9; 0.1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58; 0.3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3-frequencyBodyAccelerometerJerk-meanFreq()-X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7" style="width:0;height:1.5pt" o:hralign="center" o:hrstd="t" o:hr="t"/>
        </w:pict>
      </w:r>
    </w:p>
    <w:p w:rsidR="009A1FC2" w:rsidRDefault="008C64E9">
      <w:pPr>
        <w:pStyle w:val="Heading2"/>
      </w:pPr>
      <w:r>
        <w:t>frequencyBodyAccelerometerJerk-meanFreq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4; -0.0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; 0.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4-frequencyBodyAccelerometerJerk-meanFreq()-Y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8" style="width:0;height:1.5pt" o:hralign="center" o:hrstd="t" o:hr="t"/>
        </w:pict>
      </w:r>
    </w:p>
    <w:p w:rsidR="009A1FC2" w:rsidRDefault="008C64E9">
      <w:pPr>
        <w:pStyle w:val="Heading2"/>
      </w:pPr>
      <w:bookmarkStart w:id="36" w:name="frequencybodyaccelerometerjerk-meanfreq-"/>
      <w:bookmarkEnd w:id="36"/>
      <w:r>
        <w:t>frequencyBodyAccelerometerJerk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31; 0.0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3; 0.2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5-frequencyBodyAccelerometerJerk-meanFreq()-Z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59" style="width:0;height:1.5pt" o:hralign="center" o:hrstd="t" o:hr="t"/>
        </w:pict>
      </w:r>
    </w:p>
    <w:p w:rsidR="009A1FC2" w:rsidRDefault="008C64E9">
      <w:pPr>
        <w:pStyle w:val="Heading2"/>
      </w:pPr>
      <w:bookmarkStart w:id="37" w:name="frequencybodygyroscope-mean-x"/>
      <w:bookmarkEnd w:id="37"/>
      <w:r>
        <w:t>frequencyBodyGyroscope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; -0.3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7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6-frequencyBodyGyroscope-mean()-X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0" style="width:0;height:1.5pt" o:hralign="center" o:hrstd="t" o:hr="t"/>
        </w:pict>
      </w:r>
    </w:p>
    <w:p w:rsidR="009A1FC2" w:rsidRDefault="008C64E9">
      <w:pPr>
        <w:pStyle w:val="Heading2"/>
      </w:pPr>
      <w:bookmarkStart w:id="38" w:name="frequencybodygyroscope-mean-y"/>
      <w:bookmarkEnd w:id="38"/>
      <w:r>
        <w:t>frequencyBodyGyroscope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; -0.4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3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7-frequencyBodyGyroscope-mean()-Y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1" style="width:0;height:1.5pt" o:hralign="center" o:hrstd="t" o:hr="t"/>
        </w:pict>
      </w:r>
    </w:p>
    <w:p w:rsidR="009A1FC2" w:rsidRDefault="008C64E9">
      <w:pPr>
        <w:pStyle w:val="Heading2"/>
      </w:pPr>
      <w:bookmarkStart w:id="39" w:name="frequencybodygyroscope-mean-z"/>
      <w:bookmarkEnd w:id="39"/>
      <w:r>
        <w:t>frequencyBodyGyroscope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2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8-frequencyBodyGyroscope-mean()-Z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2" style="width:0;height:1.5pt" o:hralign="center" o:hrstd="t" o:hr="t"/>
        </w:pict>
      </w:r>
    </w:p>
    <w:p w:rsidR="009A1FC2" w:rsidRDefault="008C64E9">
      <w:pPr>
        <w:pStyle w:val="Heading2"/>
      </w:pPr>
      <w:bookmarkStart w:id="40" w:name="frequencybodygyroscope-meanfreq-x"/>
      <w:bookmarkEnd w:id="40"/>
      <w:r>
        <w:t>frequencyBodyGyroscope-meanFreq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54"/>
        <w:gridCol w:w="149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1; 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4; 0.25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39-frequencyBodyGyroscope-meanFreq()-X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3" style="width:0;height:1.5pt" o:hralign="center" o:hrstd="t" o:hr="t"/>
        </w:pict>
      </w:r>
    </w:p>
    <w:p w:rsidR="009A1FC2" w:rsidRDefault="008C64E9">
      <w:pPr>
        <w:pStyle w:val="Heading2"/>
      </w:pPr>
      <w:bookmarkStart w:id="41" w:name="frequencybodygyroscope-meanfreq-y"/>
      <w:bookmarkEnd w:id="41"/>
      <w:r>
        <w:t>frequencyBodyGyroscope-meanFreq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29; -0.0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7; 0.27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0-frequencyBodyGyroscope-meanFreq()-Y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4" style="width:0;height:1.5pt" o:hralign="center" o:hrstd="t" o:hr="t"/>
        </w:pict>
      </w:r>
    </w:p>
    <w:p w:rsidR="009A1FC2" w:rsidRDefault="008C64E9">
      <w:pPr>
        <w:pStyle w:val="Heading2"/>
      </w:pPr>
      <w:bookmarkStart w:id="42" w:name="frequencybodygyroscope-meanfreq-z"/>
      <w:bookmarkEnd w:id="42"/>
      <w:r>
        <w:t>frequencyBodyGyroscope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5; 0.0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51; 0.3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1-frequencyBodyGyroscope-meanFreq()-Z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5" style="width:0;height:1.5pt" o:hralign="center" o:hrstd="t" o:hr="t"/>
        </w:pict>
      </w:r>
    </w:p>
    <w:p w:rsidR="009A1FC2" w:rsidRDefault="008C64E9">
      <w:pPr>
        <w:pStyle w:val="Heading2"/>
      </w:pPr>
      <w:r>
        <w:t>frequencyBodyAccelerometer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1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5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2-frequencyBodyAccelerometer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6" style="width:0;height:1.5pt" o:hralign="center" o:hrstd="t" o:hr="t"/>
        </w:pict>
      </w:r>
    </w:p>
    <w:p w:rsidR="009A1FC2" w:rsidRDefault="008C64E9">
      <w:pPr>
        <w:pStyle w:val="Heading2"/>
      </w:pPr>
      <w:bookmarkStart w:id="43" w:name="frequencybodyaccelerometermagnitude-mean"/>
      <w:bookmarkEnd w:id="43"/>
      <w:r>
        <w:t>frequencyBodyAccelerometerMagnitude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1; 0.1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31; 0.4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3-frequencyBodyAccelerometerMagnitude-meanFreq()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7" style="width:0;height:1.5pt" o:hralign="center" o:hrstd="t" o:hr="t"/>
        </w:pict>
      </w:r>
    </w:p>
    <w:p w:rsidR="009A1FC2" w:rsidRDefault="008C64E9">
      <w:pPr>
        <w:pStyle w:val="Heading2"/>
      </w:pPr>
      <w:r>
        <w:t>frequencyBodyAccelerometerJerk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1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5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4-frequencyBodyAccelerometer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8" style="width:0;height:1.5pt" o:hralign="center" o:hrstd="t" o:hr="t"/>
        </w:pict>
      </w:r>
    </w:p>
    <w:p w:rsidR="009A1FC2" w:rsidRDefault="008C64E9">
      <w:pPr>
        <w:pStyle w:val="Heading2"/>
      </w:pPr>
      <w:r>
        <w:t>frequencyBodyAccelerometerJerkMagnitude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1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5; 0.2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3; 0.4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5-frequencyBodyAccelerometerJerkMagnitude-meanFreq()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69" style="width:0;height:1.5pt" o:hralign="center" o:hrstd="t" o:hr="t"/>
        </w:pict>
      </w:r>
    </w:p>
    <w:p w:rsidR="009A1FC2" w:rsidRDefault="008C64E9">
      <w:pPr>
        <w:pStyle w:val="Heading2"/>
      </w:pPr>
      <w:bookmarkStart w:id="44" w:name="frequencybodygyroscopemagnitude-mean"/>
      <w:bookmarkEnd w:id="44"/>
      <w:r>
        <w:t>frequencyBodyGyroscope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4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6-frequencyBodyGyroscope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0" style="width:0;height:1.5pt" o:hralign="center" o:hrstd="t" o:hr="t"/>
        </w:pict>
      </w:r>
    </w:p>
    <w:p w:rsidR="009A1FC2" w:rsidRDefault="008C64E9">
      <w:pPr>
        <w:pStyle w:val="Heading2"/>
      </w:pPr>
      <w:bookmarkStart w:id="45" w:name="frequencybodygyroscopemagnitude-meanfreq"/>
      <w:bookmarkEnd w:id="45"/>
      <w:r>
        <w:t>frequencyBodyGyroscopeMagnitude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0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7; 0.0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46; 0.41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7-frequencyBodyGyroscopeMagnitude-meanFreq()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1" style="width:0;height:1.5pt" o:hralign="center" o:hrstd="t" o:hr="t"/>
        </w:pict>
      </w:r>
    </w:p>
    <w:p w:rsidR="009A1FC2" w:rsidRDefault="008C64E9">
      <w:pPr>
        <w:pStyle w:val="Heading2"/>
      </w:pPr>
      <w:r>
        <w:t>frequencyBodyGyroscopeJerkMagnitude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5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15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8-frequencyBodyGyroscopeJerkMagnitude-mean()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2" style="width:0;height:1.5pt" o:hralign="center" o:hrstd="t" o:hr="t"/>
        </w:pict>
      </w:r>
    </w:p>
    <w:p w:rsidR="009A1FC2" w:rsidRDefault="008C64E9">
      <w:pPr>
        <w:pStyle w:val="Heading2"/>
      </w:pPr>
      <w:bookmarkStart w:id="46" w:name="frequencybodygyroscopejerkmagnitude-mean"/>
      <w:bookmarkEnd w:id="46"/>
      <w:r>
        <w:t>frequencyBodyGyroscopeJerkMagnitude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1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.05; 0.2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18; 0.4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49-frequencyBodyGyroscopeJerkMagnitude-meanFreq()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3" style="width:0;height:1.5pt" o:hralign="center" o:hrstd="t" o:hr="t"/>
        </w:pict>
      </w:r>
    </w:p>
    <w:p w:rsidR="009A1FC2" w:rsidRDefault="008C64E9">
      <w:pPr>
        <w:pStyle w:val="Heading2"/>
      </w:pPr>
      <w:bookmarkStart w:id="47" w:name="timebodyaccelerometer-std-x"/>
      <w:bookmarkEnd w:id="47"/>
      <w:r>
        <w:t>timeBodyAccelerometer-std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6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0-timeBodyAccelerometer-std()-X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4" style="width:0;height:1.5pt" o:hralign="center" o:hrstd="t" o:hr="t"/>
        </w:pict>
      </w:r>
    </w:p>
    <w:p w:rsidR="009A1FC2" w:rsidRDefault="008C64E9">
      <w:pPr>
        <w:pStyle w:val="Heading2"/>
      </w:pPr>
      <w:bookmarkStart w:id="48" w:name="timebodyaccelerometer-std-y"/>
      <w:bookmarkEnd w:id="48"/>
      <w:r>
        <w:t>timeBodyAccelerometer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5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4; -0.0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6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1-timeBodyAccelerometer-std()-Y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5" style="width:0;height:1.5pt" o:hralign="center" o:hrstd="t" o:hr="t"/>
        </w:pict>
      </w:r>
    </w:p>
    <w:p w:rsidR="009A1FC2" w:rsidRDefault="008C64E9">
      <w:pPr>
        <w:pStyle w:val="Heading2"/>
      </w:pPr>
      <w:bookmarkStart w:id="49" w:name="timebodyaccelerometer-std-z"/>
      <w:bookmarkEnd w:id="49"/>
      <w:r>
        <w:t>timeBodyAccelerometer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; -0.2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61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2-timeBodyAccelerometer-std()-Z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6" style="width:0;height:1.5pt" o:hralign="center" o:hrstd="t" o:hr="t"/>
        </w:pict>
      </w:r>
    </w:p>
    <w:p w:rsidR="009A1FC2" w:rsidRDefault="008C64E9">
      <w:pPr>
        <w:pStyle w:val="Heading2"/>
      </w:pPr>
      <w:bookmarkStart w:id="50" w:name="timegravityaccelerometer-std-x"/>
      <w:bookmarkEnd w:id="50"/>
      <w:r>
        <w:t>timeGravityAccelerometer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9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-0.8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3-timeGravityAccelerometer-std()-X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7" style="width:0;height:1.5pt" o:hralign="center" o:hrstd="t" o:hr="t"/>
        </w:pict>
      </w:r>
    </w:p>
    <w:p w:rsidR="009A1FC2" w:rsidRDefault="008C64E9">
      <w:pPr>
        <w:pStyle w:val="Heading2"/>
      </w:pPr>
      <w:bookmarkStart w:id="51" w:name="timegravityaccelerometer-std-y"/>
      <w:bookmarkEnd w:id="51"/>
      <w:r>
        <w:t>timeGravityAccelerometer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; -0.9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-0.6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4-timeGravityAccelerometer-std()-Y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8" style="width:0;height:1.5pt" o:hralign="center" o:hrstd="t" o:hr="t"/>
        </w:pict>
      </w:r>
    </w:p>
    <w:p w:rsidR="009A1FC2" w:rsidRDefault="008C64E9">
      <w:pPr>
        <w:pStyle w:val="Heading2"/>
      </w:pPr>
      <w:bookmarkStart w:id="52" w:name="timegravityaccelerometer-std-z"/>
      <w:bookmarkEnd w:id="52"/>
      <w:r>
        <w:t>timeGravityAccelerometer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9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-0.61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5-timeGravityAccelerometer-std()-Z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79" style="width:0;height:1.5pt" o:hralign="center" o:hrstd="t" o:hr="t"/>
        </w:pict>
      </w:r>
    </w:p>
    <w:p w:rsidR="009A1FC2" w:rsidRDefault="008C64E9">
      <w:pPr>
        <w:pStyle w:val="Heading2"/>
      </w:pPr>
      <w:bookmarkStart w:id="53" w:name="timebodyaccelerometerjerk-std-x"/>
      <w:bookmarkEnd w:id="53"/>
      <w:r>
        <w:t>timeBodyAccelerometer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5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6-timeBodyAccelerometerJerk-std()-X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0" style="width:0;height:1.5pt" o:hralign="center" o:hrstd="t" o:hr="t"/>
        </w:pict>
      </w:r>
    </w:p>
    <w:p w:rsidR="009A1FC2" w:rsidRDefault="008C64E9">
      <w:pPr>
        <w:pStyle w:val="Heading2"/>
      </w:pPr>
      <w:bookmarkStart w:id="54" w:name="timebodyaccelerometerjerk-std-y"/>
      <w:bookmarkEnd w:id="54"/>
      <w:r>
        <w:t>timeBodyAccelerometer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; -0.1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3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7-timeBodyAccelerometerJerk-std()-Y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1" style="width:0;height:1.5pt" o:hralign="center" o:hrstd="t" o:hr="t"/>
        </w:pict>
      </w:r>
    </w:p>
    <w:p w:rsidR="009A1FC2" w:rsidRDefault="008C64E9">
      <w:pPr>
        <w:pStyle w:val="Heading2"/>
      </w:pPr>
      <w:bookmarkStart w:id="55" w:name="timebodyaccelerometerjerk-std-z"/>
      <w:bookmarkEnd w:id="55"/>
      <w:r>
        <w:t>timeBodyAccelerometer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5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0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8-timeBodyAccelerometerJerk-std()-Z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2" style="width:0;height:1.5pt" o:hralign="center" o:hrstd="t" o:hr="t"/>
        </w:pict>
      </w:r>
    </w:p>
    <w:p w:rsidR="009A1FC2" w:rsidRDefault="008C64E9">
      <w:pPr>
        <w:pStyle w:val="Heading2"/>
      </w:pPr>
      <w:bookmarkStart w:id="56" w:name="timebodygyroscope-std-x"/>
      <w:bookmarkEnd w:id="56"/>
      <w:r>
        <w:t>timeBodyGyroscope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; -0.4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27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59-timeBodyGyroscope-std()-X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3" style="width:0;height:1.5pt" o:hralign="center" o:hrstd="t" o:hr="t"/>
        </w:pict>
      </w:r>
    </w:p>
    <w:p w:rsidR="009A1FC2" w:rsidRDefault="008C64E9">
      <w:pPr>
        <w:pStyle w:val="Heading2"/>
      </w:pPr>
      <w:bookmarkStart w:id="57" w:name="timebodygyroscope-std-y"/>
      <w:bookmarkEnd w:id="57"/>
      <w:r>
        <w:t>timeBodyGyroscope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4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0-timeBodyGyroscope-std()-Y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4" style="width:0;height:1.5pt" o:hralign="center" o:hrstd="t" o:hr="t"/>
        </w:pict>
      </w:r>
    </w:p>
    <w:p w:rsidR="009A1FC2" w:rsidRDefault="008C64E9">
      <w:pPr>
        <w:pStyle w:val="Heading2"/>
      </w:pPr>
      <w:bookmarkStart w:id="58" w:name="timebodygyroscope-std-z"/>
      <w:bookmarkEnd w:id="58"/>
      <w:r>
        <w:t>timeBodyGyroscope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3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5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1-timeBodyGyroscope-std()-Z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5" style="width:0;height:1.5pt" o:hralign="center" o:hrstd="t" o:hr="t"/>
        </w:pict>
      </w:r>
    </w:p>
    <w:p w:rsidR="009A1FC2" w:rsidRDefault="008C64E9">
      <w:pPr>
        <w:pStyle w:val="Heading2"/>
      </w:pPr>
      <w:bookmarkStart w:id="59" w:name="timebodygyroscopejerk-std-x"/>
      <w:bookmarkEnd w:id="59"/>
      <w:r>
        <w:t>timeBodyGyroscope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4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1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2-timeBodyGyroscopeJerk-std()-X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6" style="width:0;height:1.5pt" o:hralign="center" o:hrstd="t" o:hr="t"/>
        </w:pict>
      </w:r>
    </w:p>
    <w:p w:rsidR="009A1FC2" w:rsidRDefault="008C64E9">
      <w:pPr>
        <w:pStyle w:val="Heading2"/>
      </w:pPr>
      <w:bookmarkStart w:id="60" w:name="timebodygyroscopejerk-std-y"/>
      <w:bookmarkEnd w:id="60"/>
      <w:r>
        <w:t>timeBodyGyroscope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5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3-timeBodyGyroscopeJerk-std()-Y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7" style="width:0;height:1.5pt" o:hralign="center" o:hrstd="t" o:hr="t"/>
        </w:pict>
      </w:r>
    </w:p>
    <w:p w:rsidR="009A1FC2" w:rsidRDefault="008C64E9">
      <w:pPr>
        <w:pStyle w:val="Heading2"/>
      </w:pPr>
      <w:bookmarkStart w:id="61" w:name="timebodygyroscopejerk-std-z"/>
      <w:bookmarkEnd w:id="61"/>
      <w:r>
        <w:t>timeBodyGyroscope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4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1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4-timeBodyGyroscopeJerk-std()-Z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8" style="width:0;height:1.5pt" o:hralign="center" o:hrstd="t" o:hr="t"/>
        </w:pict>
      </w:r>
    </w:p>
    <w:p w:rsidR="009A1FC2" w:rsidRDefault="008C64E9">
      <w:pPr>
        <w:pStyle w:val="Heading2"/>
      </w:pPr>
      <w:bookmarkStart w:id="62" w:name="timebodyaccelerometermagnitude-std"/>
      <w:bookmarkEnd w:id="62"/>
      <w:r>
        <w:t>timeBodyAccelerometer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4; -0.2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5-timeBodyAccelerometer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89" style="width:0;height:1.5pt" o:hralign="center" o:hrstd="t" o:hr="t"/>
        </w:pict>
      </w:r>
    </w:p>
    <w:p w:rsidR="009A1FC2" w:rsidRDefault="008C64E9">
      <w:pPr>
        <w:pStyle w:val="Heading2"/>
      </w:pPr>
      <w:bookmarkStart w:id="63" w:name="timegravityaccelerometermagnitude-std"/>
      <w:bookmarkEnd w:id="63"/>
      <w:r>
        <w:t>timeGravityAccelerometer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4; -0.2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6-timeGravityAccelerometer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0" style="width:0;height:1.5pt" o:hralign="center" o:hrstd="t" o:hr="t"/>
        </w:pict>
      </w:r>
    </w:p>
    <w:p w:rsidR="009A1FC2" w:rsidRDefault="008C64E9">
      <w:pPr>
        <w:pStyle w:val="Heading2"/>
      </w:pPr>
      <w:bookmarkStart w:id="64" w:name="timebodyaccelerometerjerkmagnitude-std"/>
      <w:bookmarkEnd w:id="64"/>
      <w:r>
        <w:t>timeBodyAccelerometerJerk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45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7-timeBodyAccelerometer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1" style="width:0;height:1.5pt" o:hralign="center" o:hrstd="t" o:hr="t"/>
        </w:pict>
      </w:r>
    </w:p>
    <w:p w:rsidR="009A1FC2" w:rsidRDefault="008C64E9">
      <w:pPr>
        <w:pStyle w:val="Heading2"/>
      </w:pPr>
      <w:bookmarkStart w:id="65" w:name="timebodygyroscopemagnitude-std"/>
      <w:bookmarkEnd w:id="65"/>
      <w:r>
        <w:t>timeBodyGyroscope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; -0.36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0.3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8-timeBodyGyroscope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2" style="width:0;height:1.5pt" o:hralign="center" o:hrstd="t" o:hr="t"/>
        </w:pict>
      </w:r>
    </w:p>
    <w:p w:rsidR="009A1FC2" w:rsidRDefault="008C64E9">
      <w:pPr>
        <w:pStyle w:val="Heading2"/>
      </w:pPr>
      <w:bookmarkStart w:id="66" w:name="timebodygyroscopejerkmagnitude-std"/>
      <w:bookmarkEnd w:id="66"/>
      <w:r>
        <w:t>timeBodyGyroscopeJerk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5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25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69-timeBodyGyroscope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3" style="width:0;height:1.5pt" o:hralign="center" o:hrstd="t" o:hr="t"/>
        </w:pict>
      </w:r>
    </w:p>
    <w:p w:rsidR="009A1FC2" w:rsidRDefault="008C64E9">
      <w:pPr>
        <w:pStyle w:val="Heading2"/>
      </w:pPr>
      <w:bookmarkStart w:id="67" w:name="frequencybodyaccelerometer-std-x"/>
      <w:bookmarkEnd w:id="67"/>
      <w:r>
        <w:t>frequencyBodyAccelerometer-std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6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0-frequencyBodyAccelerometer-std()-X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4" style="width:0;height:1.5pt" o:hralign="center" o:hrstd="t" o:hr="t"/>
        </w:pict>
      </w:r>
    </w:p>
    <w:p w:rsidR="009A1FC2" w:rsidRDefault="008C64E9">
      <w:pPr>
        <w:pStyle w:val="Heading2"/>
      </w:pPr>
      <w:bookmarkStart w:id="68" w:name="frequencybodyaccelerometer-std-y"/>
      <w:bookmarkEnd w:id="68"/>
      <w:r>
        <w:t>frequencyBodyAccelerometer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5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4; -0.0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56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1-frequencyBodyAccelerometer-std()-Y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5" style="width:0;height:1.5pt" o:hralign="center" o:hrstd="t" o:hr="t"/>
        </w:pict>
      </w:r>
    </w:p>
    <w:p w:rsidR="009A1FC2" w:rsidRDefault="008C64E9">
      <w:pPr>
        <w:pStyle w:val="Heading2"/>
      </w:pPr>
      <w:bookmarkStart w:id="69" w:name="frequencybodyaccelerometer-std-z"/>
      <w:bookmarkEnd w:id="69"/>
      <w:r>
        <w:t>frequencyBodyAccelerometer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; -0.2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6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2-frequencyBodyAccelerometer-std()-Z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6" style="width:0;height:1.5pt" o:hralign="center" o:hrstd="t" o:hr="t"/>
        </w:pict>
      </w:r>
    </w:p>
    <w:p w:rsidR="009A1FC2" w:rsidRDefault="008C64E9">
      <w:pPr>
        <w:pStyle w:val="Heading2"/>
      </w:pPr>
      <w:bookmarkStart w:id="70" w:name="frequencybodyaccelerometerjerk-std-x"/>
      <w:bookmarkEnd w:id="70"/>
      <w:r>
        <w:t>frequencyBodyAccelerometer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4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3-frequencyBodyAccelerometerJerk-std()-X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7" style="width:0;height:1.5pt" o:hralign="center" o:hrstd="t" o:hr="t"/>
        </w:pict>
      </w:r>
    </w:p>
    <w:p w:rsidR="009A1FC2" w:rsidRDefault="008C64E9">
      <w:pPr>
        <w:pStyle w:val="Heading2"/>
      </w:pPr>
      <w:bookmarkStart w:id="71" w:name="frequencybodyaccelerometerjerk-std-y"/>
      <w:bookmarkEnd w:id="71"/>
      <w:r>
        <w:t>frequencyBodyAccelerometer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7; -0.1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35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4-frequencyBodyAccelerometerJerk-std()-Y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8" style="width:0;height:1.5pt" o:hralign="center" o:hrstd="t" o:hr="t"/>
        </w:pict>
      </w:r>
    </w:p>
    <w:p w:rsidR="009A1FC2" w:rsidRDefault="008C64E9">
      <w:pPr>
        <w:pStyle w:val="Heading2"/>
      </w:pPr>
      <w:bookmarkStart w:id="72" w:name="frequencybodyaccelerometerjerk-std-z"/>
      <w:bookmarkEnd w:id="72"/>
      <w:r>
        <w:t>frequencyBodyAccelerometer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54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-0.01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5-frequencyBodyAccelerometerJerk-std()-Z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099" style="width:0;height:1.5pt" o:hralign="center" o:hrstd="t" o:hr="t"/>
        </w:pict>
      </w:r>
    </w:p>
    <w:p w:rsidR="009A1FC2" w:rsidRDefault="008C64E9">
      <w:pPr>
        <w:pStyle w:val="Heading2"/>
      </w:pPr>
      <w:bookmarkStart w:id="73" w:name="frequencybodygyroscope-std-x"/>
      <w:bookmarkEnd w:id="73"/>
      <w:r>
        <w:t>frequencyBodyGyroscope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4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6-frequencyBodyGyroscope-std()-X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100" style="width:0;height:1.5pt" o:hralign="center" o:hrstd="t" o:hr="t"/>
        </w:pict>
      </w:r>
    </w:p>
    <w:p w:rsidR="009A1FC2" w:rsidRDefault="008C64E9">
      <w:pPr>
        <w:pStyle w:val="Heading2"/>
      </w:pPr>
      <w:bookmarkStart w:id="74" w:name="frequencybodygyroscope-std-y"/>
      <w:bookmarkEnd w:id="74"/>
      <w:r>
        <w:t>frequencyBodyGyroscope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4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65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7-frequencyBodyGyroscope-std()-Y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101" style="width:0;height:1.5pt" o:hralign="center" o:hrstd="t" o:hr="t"/>
        </w:pict>
      </w:r>
    </w:p>
    <w:p w:rsidR="009A1FC2" w:rsidRDefault="008C64E9">
      <w:pPr>
        <w:pStyle w:val="Heading2"/>
      </w:pPr>
      <w:bookmarkStart w:id="75" w:name="frequencybodygyroscope-std-z"/>
      <w:bookmarkEnd w:id="75"/>
      <w:r>
        <w:t>frequencyBodyGyroscope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2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6; -0.3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5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8-frequencyBodyGyroscope-std()-Z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102" style="width:0;height:1.5pt" o:hralign="center" o:hrstd="t" o:hr="t"/>
        </w:pict>
      </w:r>
    </w:p>
    <w:p w:rsidR="009A1FC2" w:rsidRDefault="008C64E9">
      <w:pPr>
        <w:pStyle w:val="Heading2"/>
      </w:pPr>
      <w:bookmarkStart w:id="76" w:name="frequencybodyaccelerometermagnitude-std"/>
      <w:bookmarkEnd w:id="76"/>
      <w:r>
        <w:t>frequencyBodyAccelerometer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65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; -0.3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18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79-frequencyBodyAccelerometer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103" style="width:0;height:1.5pt" o:hralign="center" o:hrstd="t" o:hr="t"/>
        </w:pict>
      </w:r>
    </w:p>
    <w:p w:rsidR="009A1FC2" w:rsidRDefault="008C64E9">
      <w:pPr>
        <w:pStyle w:val="Heading2"/>
      </w:pPr>
      <w:bookmarkStart w:id="77" w:name="frequencybodyaccelerometerjerkmagnitude-"/>
      <w:bookmarkEnd w:id="77"/>
      <w:r>
        <w:t>frequencyBodyAccelerometerJerk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2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9; 0.32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80-frequencyBodyAccelerometer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104" style="width:0;height:1.5pt" o:hralign="center" o:hrstd="t" o:hr="t"/>
        </w:pict>
      </w:r>
    </w:p>
    <w:p w:rsidR="009A1FC2" w:rsidRDefault="008C64E9">
      <w:pPr>
        <w:pStyle w:val="Heading2"/>
      </w:pPr>
      <w:bookmarkStart w:id="78" w:name="frequencybodygyroscopemagnitude-std"/>
      <w:bookmarkEnd w:id="78"/>
      <w:r>
        <w:t>frequencyBodyGyroscope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77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5; -0.43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0.24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81-frequencyBodyGyroscope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105" style="width:0;height:1.5pt" o:hralign="center" o:hrstd="t" o:hr="t"/>
        </w:pict>
      </w:r>
    </w:p>
    <w:p w:rsidR="009A1FC2" w:rsidRDefault="008C64E9">
      <w:pPr>
        <w:pStyle w:val="Heading2"/>
      </w:pPr>
      <w:bookmarkStart w:id="79" w:name="frequencybodygyroscopejerkmagnitude-std"/>
      <w:bookmarkEnd w:id="79"/>
      <w:r>
        <w:t>frequencyBodyGyroscopeJerkMagnitude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A1FC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A1FC2" w:rsidRDefault="008C64E9">
            <w:pPr>
              <w:pStyle w:val="Compact"/>
              <w:jc w:val="right"/>
            </w:pPr>
            <w:r>
              <w:t>Result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numeric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0 (0 %)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180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89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0.98; -0.61</w:t>
            </w:r>
          </w:p>
        </w:tc>
      </w:tr>
      <w:tr w:rsidR="009A1FC2">
        <w:tc>
          <w:tcPr>
            <w:tcW w:w="0" w:type="auto"/>
          </w:tcPr>
          <w:p w:rsidR="009A1FC2" w:rsidRDefault="008C64E9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A1FC2" w:rsidRDefault="008C64E9">
            <w:pPr>
              <w:pStyle w:val="Compact"/>
              <w:jc w:val="right"/>
            </w:pPr>
            <w:r>
              <w:t>-1; 0.29</w:t>
            </w:r>
          </w:p>
        </w:tc>
      </w:tr>
    </w:tbl>
    <w:p w:rsidR="009A1FC2" w:rsidRDefault="008C64E9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3_files/figure-docx/Var-82-frequencyBodyGyroscopeJerkMagnitude-std()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FC2" w:rsidRDefault="008C64E9">
      <w:r>
        <w:pict>
          <v:rect id="_x0000_i1106" style="width:0;height:1.5pt" o:hralign="center" o:hrstd="t" o:hr="t"/>
        </w:pict>
      </w:r>
    </w:p>
    <w:p w:rsidR="009A1FC2" w:rsidRDefault="008C64E9">
      <w:pPr>
        <w:pStyle w:val="FirstParagraph"/>
      </w:pPr>
      <w:r>
        <w:t>Report generation information:</w:t>
      </w:r>
    </w:p>
    <w:p w:rsidR="009A1FC2" w:rsidRDefault="008C64E9">
      <w:pPr>
        <w:numPr>
          <w:ilvl w:val="0"/>
          <w:numId w:val="4"/>
        </w:numPr>
      </w:pPr>
      <w:r>
        <w:t>Created by No Instance(s) Available..</w:t>
      </w:r>
    </w:p>
    <w:p w:rsidR="009A1FC2" w:rsidRDefault="008C64E9">
      <w:pPr>
        <w:numPr>
          <w:ilvl w:val="0"/>
          <w:numId w:val="4"/>
        </w:numPr>
      </w:pPr>
      <w:r>
        <w:t>Report creation time: Sun Apr 22 2018 18:51:15</w:t>
      </w:r>
    </w:p>
    <w:p w:rsidR="009A1FC2" w:rsidRDefault="008C64E9">
      <w:pPr>
        <w:numPr>
          <w:ilvl w:val="0"/>
          <w:numId w:val="4"/>
        </w:numPr>
      </w:pPr>
      <w:r>
        <w:t>dataMaid v1.1.0 [Pkg: 2018-02-06 from CRAN (R 3.4.4)]</w:t>
      </w:r>
    </w:p>
    <w:p w:rsidR="009A1FC2" w:rsidRDefault="008C64E9">
      <w:pPr>
        <w:numPr>
          <w:ilvl w:val="0"/>
          <w:numId w:val="4"/>
        </w:numPr>
      </w:pPr>
      <w:r>
        <w:t>R version 3.4.3 (2017-11-30).</w:t>
      </w:r>
    </w:p>
    <w:p w:rsidR="009A1FC2" w:rsidRDefault="008C64E9">
      <w:pPr>
        <w:numPr>
          <w:ilvl w:val="0"/>
          <w:numId w:val="4"/>
        </w:numPr>
      </w:pPr>
      <w:r>
        <w:t>Platform: x86_64-w64-mingw32/x64 (64-bit)(Windows 7 x64 (build 7601) Service Pack 1).</w:t>
      </w:r>
    </w:p>
    <w:p w:rsidR="009A1FC2" w:rsidRDefault="008C64E9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t(data = data, mode = c("summarize", "visualize",  "check"), smartNum = FALSE, file = normalizeFileName(paste0("</w:t>
      </w:r>
      <w:r>
        <w:rPr>
          <w:rStyle w:val="VerbatimChar"/>
        </w:rPr>
        <w:t>codebook_",  dfname, vol, ".Rmd")), replace = ..1, checks = setChecks(character = list("showAllFactorLevels"),  factor = list("showAllFactorLevels"), labelled = list("showAllFactorLevels"),  numeric = NULL, integer = NULL, Date = NULL, logical = NULL),  li</w:t>
      </w:r>
      <w:r>
        <w:rPr>
          <w:rStyle w:val="VerbatimChar"/>
        </w:rPr>
        <w:t>stChecks = FALSE, maxProbVals = Inf, codebook = TRUE, reportTitle = paste0("Codebook for ",      dfname))</w:t>
      </w:r>
    </w:p>
    <w:sectPr w:rsidR="009A1F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64E9" w:rsidRDefault="008C64E9">
      <w:pPr>
        <w:spacing w:after="0"/>
      </w:pPr>
      <w:r>
        <w:separator/>
      </w:r>
    </w:p>
  </w:endnote>
  <w:endnote w:type="continuationSeparator" w:id="0">
    <w:p w:rsidR="008C64E9" w:rsidRDefault="008C64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64E9" w:rsidRDefault="008C64E9">
      <w:r>
        <w:separator/>
      </w:r>
    </w:p>
  </w:footnote>
  <w:footnote w:type="continuationSeparator" w:id="0">
    <w:p w:rsidR="008C64E9" w:rsidRDefault="008C6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0D4D1A4"/>
    <w:multiLevelType w:val="multilevel"/>
    <w:tmpl w:val="57B88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9AC1D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C399930"/>
    <w:multiLevelType w:val="multilevel"/>
    <w:tmpl w:val="BBB23C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95FE1"/>
    <w:rsid w:val="008C64E9"/>
    <w:rsid w:val="008D6863"/>
    <w:rsid w:val="009A1FC2"/>
    <w:rsid w:val="00A67ED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7E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67ED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7ED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67ED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87" Type="http://schemas.openxmlformats.org/officeDocument/2006/relationships/image" Target="media/image80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90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9</Pages>
  <Words>4167</Words>
  <Characters>23757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final3</vt:lpstr>
    </vt:vector>
  </TitlesOfParts>
  <Company>UnitedHealth Group</Company>
  <LinksUpToDate>false</LinksUpToDate>
  <CharactersWithSpaces>27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3</dc:title>
  <dc:creator>Makhija, Himanshu</dc:creator>
  <cp:lastModifiedBy>Makhija, Himanshu</cp:lastModifiedBy>
  <cp:revision>2</cp:revision>
  <dcterms:created xsi:type="dcterms:W3CDTF">2018-04-22T13:22:00Z</dcterms:created>
  <dcterms:modified xsi:type="dcterms:W3CDTF">2018-04-22T13:22:00Z</dcterms:modified>
</cp:coreProperties>
</file>